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42109E" w14:textId="77777777" w:rsidR="004A258B" w:rsidRPr="00E11302" w:rsidRDefault="004A258B" w:rsidP="004A258B">
      <w:pPr>
        <w:pStyle w:val="Title"/>
        <w:rPr>
          <w:rFonts w:ascii="Modern No. 20" w:hAnsi="Modern No. 20" w:cs="Arial"/>
          <w:sz w:val="24"/>
        </w:rPr>
      </w:pPr>
      <w:bookmarkStart w:id="0" w:name="_GoBack"/>
      <w:bookmarkEnd w:id="0"/>
      <w:r w:rsidRPr="00E11302">
        <w:rPr>
          <w:rFonts w:ascii="Modern No. 20" w:hAnsi="Modern No. 20" w:cs="Arial"/>
          <w:sz w:val="24"/>
        </w:rPr>
        <w:t>Tarboro High School</w:t>
      </w:r>
    </w:p>
    <w:p w14:paraId="728446E6" w14:textId="77777777" w:rsidR="004A258B" w:rsidRPr="00E11302" w:rsidRDefault="004A258B" w:rsidP="004A258B">
      <w:pPr>
        <w:pStyle w:val="Title"/>
        <w:rPr>
          <w:rFonts w:ascii="Modern No. 20" w:hAnsi="Modern No. 20" w:cs="Arial"/>
          <w:sz w:val="32"/>
          <w:szCs w:val="32"/>
        </w:rPr>
      </w:pPr>
      <w:r w:rsidRPr="00E11302">
        <w:rPr>
          <w:rFonts w:ascii="Modern No. 20" w:hAnsi="Modern No. 20" w:cs="Arial"/>
          <w:sz w:val="32"/>
          <w:szCs w:val="32"/>
        </w:rPr>
        <w:t>School Improvement Team Meeting</w:t>
      </w:r>
    </w:p>
    <w:p w14:paraId="57A0ED06" w14:textId="18A1103E" w:rsidR="004A258B" w:rsidRDefault="00E11302" w:rsidP="00E11302">
      <w:pPr>
        <w:spacing w:after="0" w:line="240" w:lineRule="auto"/>
        <w:jc w:val="center"/>
        <w:rPr>
          <w:rFonts w:ascii="Modern No. 20" w:hAnsi="Modern No. 20" w:cs="Arial"/>
          <w:b/>
          <w:sz w:val="24"/>
          <w:szCs w:val="24"/>
        </w:rPr>
      </w:pPr>
      <w:r>
        <w:rPr>
          <w:rFonts w:ascii="Modern No. 20" w:hAnsi="Modern No. 20" w:cs="Arial"/>
          <w:b/>
          <w:sz w:val="24"/>
          <w:szCs w:val="24"/>
        </w:rPr>
        <w:t>Media Center</w:t>
      </w:r>
    </w:p>
    <w:p w14:paraId="75F8CCDF" w14:textId="38F79B9D" w:rsidR="00E11302" w:rsidRPr="00E11302" w:rsidRDefault="00E11302" w:rsidP="00E11302">
      <w:pPr>
        <w:spacing w:after="0" w:line="240" w:lineRule="auto"/>
        <w:jc w:val="center"/>
        <w:rPr>
          <w:rFonts w:ascii="Modern No. 20" w:hAnsi="Modern No. 20" w:cs="Arial"/>
          <w:b/>
          <w:sz w:val="20"/>
          <w:szCs w:val="20"/>
        </w:rPr>
      </w:pPr>
      <w:r w:rsidRPr="00E11302">
        <w:rPr>
          <w:rFonts w:ascii="Times New Roman" w:hAnsi="Times New Roman" w:cs="Times New Roman"/>
          <w:b/>
          <w:sz w:val="20"/>
          <w:szCs w:val="20"/>
        </w:rPr>
        <w:t>● ● ●</w:t>
      </w:r>
    </w:p>
    <w:p w14:paraId="53B1E89A" w14:textId="0604CA64" w:rsidR="004A258B" w:rsidRPr="00E11302" w:rsidRDefault="00E11302" w:rsidP="00E11302">
      <w:pPr>
        <w:spacing w:after="0" w:line="240" w:lineRule="auto"/>
        <w:jc w:val="center"/>
        <w:rPr>
          <w:rFonts w:ascii="Modern No. 20" w:hAnsi="Modern No. 20" w:cs="Arial"/>
          <w:b/>
          <w:sz w:val="24"/>
          <w:szCs w:val="24"/>
        </w:rPr>
      </w:pPr>
      <w:r>
        <w:rPr>
          <w:rFonts w:ascii="Modern No. 20" w:hAnsi="Modern No. 20" w:cs="Arial"/>
          <w:b/>
          <w:sz w:val="24"/>
          <w:szCs w:val="24"/>
        </w:rPr>
        <w:t>Monday, August 5</w:t>
      </w:r>
      <w:r w:rsidR="00377C07" w:rsidRPr="00E11302">
        <w:rPr>
          <w:rFonts w:ascii="Modern No. 20" w:hAnsi="Modern No. 20" w:cs="Arial"/>
          <w:b/>
          <w:sz w:val="24"/>
          <w:szCs w:val="24"/>
        </w:rPr>
        <w:t>, 2019</w:t>
      </w:r>
    </w:p>
    <w:p w14:paraId="6B354B96" w14:textId="654AD1BF" w:rsidR="004A258B" w:rsidRPr="00E11302" w:rsidRDefault="00E11302" w:rsidP="004A258B">
      <w:pPr>
        <w:jc w:val="center"/>
        <w:rPr>
          <w:rFonts w:ascii="Modern No. 20" w:hAnsi="Modern No. 20" w:cs="Arial"/>
          <w:b/>
          <w:sz w:val="24"/>
          <w:szCs w:val="24"/>
        </w:rPr>
      </w:pPr>
      <w:r>
        <w:rPr>
          <w:rFonts w:ascii="Modern No. 20" w:hAnsi="Modern No. 20" w:cs="Arial"/>
          <w:b/>
          <w:sz w:val="24"/>
          <w:szCs w:val="24"/>
        </w:rPr>
        <w:t>8:30 a.m. – 3:30 p.m.</w:t>
      </w:r>
    </w:p>
    <w:p w14:paraId="76A1AC0E" w14:textId="77777777" w:rsidR="00832FF4" w:rsidRPr="00E11302" w:rsidRDefault="00832FF4" w:rsidP="004A258B">
      <w:pPr>
        <w:jc w:val="center"/>
        <w:rPr>
          <w:rFonts w:ascii="Modern No. 20" w:hAnsi="Modern No. 20" w:cs="Arial"/>
          <w:b/>
          <w:sz w:val="24"/>
          <w:szCs w:val="24"/>
        </w:rPr>
      </w:pPr>
    </w:p>
    <w:p w14:paraId="33528AF3" w14:textId="0E199C79" w:rsidR="004A258B" w:rsidRPr="00E11302" w:rsidRDefault="004A258B" w:rsidP="004A258B">
      <w:pPr>
        <w:rPr>
          <w:rFonts w:ascii="Modern No. 20" w:hAnsi="Modern No. 20" w:cs="Arial"/>
        </w:rPr>
      </w:pPr>
      <w:r w:rsidRPr="00E11302">
        <w:rPr>
          <w:rFonts w:ascii="Modern No. 20" w:hAnsi="Modern No. 20" w:cs="Arial"/>
          <w:b/>
        </w:rPr>
        <w:t xml:space="preserve">Purpose of the Meeting: </w:t>
      </w:r>
      <w:r w:rsidR="00E11302">
        <w:rPr>
          <w:rFonts w:ascii="Modern No. 20" w:hAnsi="Modern No. 20" w:cs="Arial"/>
          <w:b/>
        </w:rPr>
        <w:t xml:space="preserve"> </w:t>
      </w:r>
      <w:r w:rsidRPr="00E11302">
        <w:rPr>
          <w:rFonts w:ascii="Modern No. 20" w:hAnsi="Modern No. 20" w:cs="Arial"/>
          <w:highlight w:val="yellow"/>
        </w:rPr>
        <w:t>To be FOCUSED, CONNECTED, &amp; REA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56"/>
        <w:gridCol w:w="4514"/>
      </w:tblGrid>
      <w:tr w:rsidR="009A256F" w:rsidRPr="00E11302" w14:paraId="3A3AC547" w14:textId="77777777" w:rsidTr="009A256F">
        <w:tc>
          <w:tcPr>
            <w:tcW w:w="5845" w:type="dxa"/>
          </w:tcPr>
          <w:p w14:paraId="7C2730EE" w14:textId="77777777" w:rsidR="009A256F" w:rsidRPr="00E11302" w:rsidRDefault="009A256F" w:rsidP="00426A29">
            <w:pPr>
              <w:pStyle w:val="NoSpacing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  <w:b/>
              </w:rPr>
              <w:t>Desired Outcomes:</w:t>
            </w:r>
            <w:r w:rsidRPr="00E11302">
              <w:rPr>
                <w:rFonts w:ascii="Modern No. 20" w:hAnsi="Modern No. 20" w:cs="Arial"/>
              </w:rPr>
              <w:t xml:space="preserve"> </w:t>
            </w:r>
          </w:p>
          <w:p w14:paraId="068D23F6" w14:textId="77777777" w:rsidR="009A256F" w:rsidRPr="00E11302" w:rsidRDefault="009A256F" w:rsidP="00426A29">
            <w:pPr>
              <w:pStyle w:val="NoSpacing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By the end of this meeting, we will have:</w:t>
            </w:r>
          </w:p>
          <w:p w14:paraId="6FA93901" w14:textId="77777777" w:rsidR="00832FF4" w:rsidRPr="00E11302" w:rsidRDefault="00832FF4" w:rsidP="0022699E">
            <w:pPr>
              <w:pStyle w:val="NoSpacing"/>
              <w:numPr>
                <w:ilvl w:val="0"/>
                <w:numId w:val="19"/>
              </w:num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Discuss NCSTAR goals</w:t>
            </w:r>
          </w:p>
          <w:p w14:paraId="49FCD4BF" w14:textId="77777777" w:rsidR="00B47FD8" w:rsidRPr="00E11302" w:rsidRDefault="0048114B" w:rsidP="00B47FD8">
            <w:pPr>
              <w:pStyle w:val="NoSpacing"/>
              <w:numPr>
                <w:ilvl w:val="0"/>
                <w:numId w:val="19"/>
              </w:numPr>
              <w:rPr>
                <w:rFonts w:ascii="Modern No. 20" w:hAnsi="Modern No. 20" w:cs="Arial"/>
                <w:b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 xml:space="preserve">Discuss </w:t>
            </w:r>
            <w:r w:rsidR="0053303E" w:rsidRPr="00E11302">
              <w:rPr>
                <w:rFonts w:ascii="Modern No. 20" w:hAnsi="Modern No. 20" w:cs="Arial"/>
                <w:color w:val="222222"/>
                <w:highlight w:val="yellow"/>
                <w:shd w:val="clear" w:color="auto" w:fill="FFFFFF"/>
              </w:rPr>
              <w:t>End of Year events</w:t>
            </w:r>
          </w:p>
          <w:p w14:paraId="037A871F" w14:textId="77777777" w:rsidR="0053303E" w:rsidRPr="00E11302" w:rsidRDefault="0053303E" w:rsidP="00B47FD8">
            <w:pPr>
              <w:pStyle w:val="NoSpacing"/>
              <w:numPr>
                <w:ilvl w:val="0"/>
                <w:numId w:val="19"/>
              </w:numPr>
              <w:rPr>
                <w:rFonts w:ascii="Modern No. 20" w:hAnsi="Modern No. 20" w:cs="Arial"/>
                <w:b/>
                <w:highlight w:val="yellow"/>
              </w:rPr>
            </w:pPr>
            <w:r w:rsidRPr="00E11302">
              <w:rPr>
                <w:rFonts w:ascii="Modern No. 20" w:hAnsi="Modern No. 20" w:cs="Arial"/>
                <w:color w:val="222222"/>
                <w:highlight w:val="yellow"/>
                <w:shd w:val="clear" w:color="auto" w:fill="FFFFFF"/>
              </w:rPr>
              <w:t>Discuss Remediation Plan</w:t>
            </w:r>
          </w:p>
          <w:p w14:paraId="0E9E5AAD" w14:textId="77777777" w:rsidR="0053303E" w:rsidRPr="00E11302" w:rsidRDefault="0053303E" w:rsidP="00B47FD8">
            <w:pPr>
              <w:pStyle w:val="NoSpacing"/>
              <w:numPr>
                <w:ilvl w:val="0"/>
                <w:numId w:val="19"/>
              </w:numPr>
              <w:rPr>
                <w:rFonts w:ascii="Modern No. 20" w:hAnsi="Modern No. 20" w:cs="Arial"/>
                <w:b/>
                <w:highlight w:val="yellow"/>
              </w:rPr>
            </w:pPr>
            <w:r w:rsidRPr="00E11302">
              <w:rPr>
                <w:rFonts w:ascii="Modern No. 20" w:hAnsi="Modern No. 20" w:cs="Arial"/>
                <w:color w:val="222222"/>
                <w:highlight w:val="yellow"/>
                <w:shd w:val="clear" w:color="auto" w:fill="FFFFFF"/>
              </w:rPr>
              <w:t xml:space="preserve">Discuss Mock updates and EOY testing </w:t>
            </w:r>
          </w:p>
          <w:p w14:paraId="6C094AFA" w14:textId="77777777" w:rsidR="009A256F" w:rsidRPr="00E11302" w:rsidRDefault="00832FF4" w:rsidP="00B47FD8">
            <w:pPr>
              <w:pStyle w:val="NoSpacing"/>
              <w:numPr>
                <w:ilvl w:val="0"/>
                <w:numId w:val="19"/>
              </w:numPr>
              <w:rPr>
                <w:rFonts w:ascii="Modern No. 20" w:hAnsi="Modern No. 20" w:cs="Arial"/>
                <w:b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D</w:t>
            </w:r>
            <w:r w:rsidR="00B47FD8" w:rsidRPr="00E11302">
              <w:rPr>
                <w:rFonts w:ascii="Modern No. 20" w:hAnsi="Modern No. 20" w:cs="Arial"/>
                <w:highlight w:val="yellow"/>
              </w:rPr>
              <w:t xml:space="preserve">iscuss </w:t>
            </w:r>
            <w:r w:rsidRPr="00E11302">
              <w:rPr>
                <w:rFonts w:ascii="Modern No. 20" w:hAnsi="Modern No. 20" w:cs="Arial"/>
                <w:highlight w:val="yellow"/>
              </w:rPr>
              <w:t>Hot Topics</w:t>
            </w:r>
            <w:r w:rsidRPr="00E11302">
              <w:rPr>
                <w:rFonts w:ascii="Modern No. 20" w:hAnsi="Modern No. 20" w:cs="Arial"/>
              </w:rPr>
              <w:t xml:space="preserve"> </w:t>
            </w:r>
          </w:p>
        </w:tc>
        <w:tc>
          <w:tcPr>
            <w:tcW w:w="4770" w:type="dxa"/>
          </w:tcPr>
          <w:p w14:paraId="3B8E5880" w14:textId="77777777" w:rsidR="009A256F" w:rsidRPr="00E11302" w:rsidRDefault="009A256F" w:rsidP="00426A29">
            <w:pPr>
              <w:rPr>
                <w:rFonts w:ascii="Modern No. 20" w:hAnsi="Modern No. 20" w:cs="Arial"/>
                <w:b/>
              </w:rPr>
            </w:pPr>
            <w:r w:rsidRPr="00E11302">
              <w:rPr>
                <w:rFonts w:ascii="Modern No. 20" w:hAnsi="Modern No. 20" w:cs="Arial"/>
                <w:b/>
              </w:rPr>
              <w:t>Proposed Ground Rules for Meetings:</w:t>
            </w:r>
          </w:p>
          <w:p w14:paraId="5EE5EDC1" w14:textId="77777777" w:rsidR="009A256F" w:rsidRPr="00E11302" w:rsidRDefault="009A256F" w:rsidP="00426A29">
            <w:p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</w:rPr>
              <w:t xml:space="preserve">1)    </w:t>
            </w:r>
            <w:r w:rsidRPr="00E11302">
              <w:rPr>
                <w:rFonts w:ascii="Modern No. 20" w:hAnsi="Modern No. 20" w:cs="Arial"/>
                <w:highlight w:val="yellow"/>
              </w:rPr>
              <w:t>Review and approve agenda</w:t>
            </w:r>
          </w:p>
          <w:p w14:paraId="35DEFB5A" w14:textId="77777777" w:rsidR="009A256F" w:rsidRPr="00E11302" w:rsidRDefault="009A256F" w:rsidP="00426A29">
            <w:p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2)    One person speaks at a time</w:t>
            </w:r>
          </w:p>
          <w:p w14:paraId="465D774C" w14:textId="77777777" w:rsidR="009A256F" w:rsidRPr="00E11302" w:rsidRDefault="009A256F" w:rsidP="00426A29">
            <w:p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3)    Respect each other’s opinion</w:t>
            </w:r>
          </w:p>
          <w:p w14:paraId="0AB68304" w14:textId="77777777" w:rsidR="009A256F" w:rsidRPr="00E11302" w:rsidRDefault="009A256F" w:rsidP="00426A29">
            <w:p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4)    Everyone participate</w:t>
            </w:r>
          </w:p>
          <w:p w14:paraId="16CCF338" w14:textId="77777777" w:rsidR="009A256F" w:rsidRPr="00E11302" w:rsidRDefault="009A256F" w:rsidP="00426A29">
            <w:p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 xml:space="preserve">5)    Take responsibility </w:t>
            </w:r>
          </w:p>
          <w:p w14:paraId="4F9B58C0" w14:textId="77777777" w:rsidR="009A256F" w:rsidRPr="00E11302" w:rsidRDefault="009A256F" w:rsidP="00426A29">
            <w:pPr>
              <w:rPr>
                <w:rFonts w:ascii="Modern No. 20" w:hAnsi="Modern No. 20" w:cs="Arial"/>
                <w:highlight w:val="yellow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6)    Honor time limits</w:t>
            </w:r>
          </w:p>
          <w:p w14:paraId="15A89A70" w14:textId="77777777" w:rsidR="009A256F" w:rsidRPr="00E11302" w:rsidRDefault="009A256F" w:rsidP="00426A29">
            <w:pPr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  <w:highlight w:val="yellow"/>
              </w:rPr>
              <w:t>7)    Evaluate to improve</w:t>
            </w:r>
            <w:r w:rsidRPr="00E11302">
              <w:rPr>
                <w:rFonts w:ascii="Modern No. 20" w:hAnsi="Modern No. 20" w:cs="Arial"/>
              </w:rPr>
              <w:t xml:space="preserve"> </w:t>
            </w:r>
          </w:p>
          <w:p w14:paraId="0039889E" w14:textId="77777777" w:rsidR="009A256F" w:rsidRPr="00E11302" w:rsidRDefault="009A256F" w:rsidP="00426A29">
            <w:pPr>
              <w:rPr>
                <w:rFonts w:ascii="Modern No. 20" w:hAnsi="Modern No. 20" w:cs="Arial"/>
                <w:b/>
              </w:rPr>
            </w:pPr>
          </w:p>
        </w:tc>
      </w:tr>
    </w:tbl>
    <w:p w14:paraId="7BAF1141" w14:textId="77777777" w:rsidR="00B21A04" w:rsidRPr="00E11302" w:rsidRDefault="00B21A04" w:rsidP="00B21A04">
      <w:pPr>
        <w:spacing w:after="0" w:line="240" w:lineRule="auto"/>
        <w:ind w:left="720"/>
        <w:rPr>
          <w:rFonts w:ascii="Modern No. 20" w:hAnsi="Modern No. 20" w:cs="Arial"/>
        </w:rPr>
      </w:pPr>
    </w:p>
    <w:p w14:paraId="5ABB057C" w14:textId="1C7AE60F" w:rsidR="00832FF4" w:rsidRPr="00E11302" w:rsidRDefault="00B123DE" w:rsidP="009A256F">
      <w:pPr>
        <w:rPr>
          <w:rFonts w:ascii="Modern No. 20" w:hAnsi="Modern No. 20" w:cs="Arial"/>
        </w:rPr>
      </w:pPr>
      <w:r w:rsidRPr="00E11302">
        <w:rPr>
          <w:rFonts w:ascii="Modern No. 20" w:hAnsi="Modern No. 20" w:cs="Arial"/>
          <w:b/>
        </w:rPr>
        <w:t xml:space="preserve">STAKEHOLDERS:  </w:t>
      </w:r>
      <w:r w:rsidR="004A258B" w:rsidRPr="00E11302">
        <w:rPr>
          <w:rFonts w:ascii="Modern No. 20" w:hAnsi="Modern No. 20" w:cs="Arial"/>
          <w:highlight w:val="yellow"/>
        </w:rPr>
        <w:t>Students, Parents, Teachers, School Community</w:t>
      </w:r>
    </w:p>
    <w:p w14:paraId="53CE56BD" w14:textId="77777777" w:rsidR="004A258B" w:rsidRPr="00E11302" w:rsidRDefault="004A258B" w:rsidP="004A258B">
      <w:pPr>
        <w:jc w:val="center"/>
        <w:rPr>
          <w:rFonts w:ascii="Modern No. 20" w:hAnsi="Modern No. 20" w:cs="Arial"/>
          <w:b/>
        </w:rPr>
      </w:pPr>
      <w:r w:rsidRPr="00E11302">
        <w:rPr>
          <w:rFonts w:ascii="Modern No. 20" w:hAnsi="Modern No. 20" w:cs="Arial"/>
          <w:b/>
        </w:rPr>
        <w:t>Agenda</w:t>
      </w: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10"/>
        <w:gridCol w:w="3391"/>
        <w:gridCol w:w="1739"/>
        <w:gridCol w:w="1440"/>
      </w:tblGrid>
      <w:tr w:rsidR="006C3515" w:rsidRPr="00E11302" w14:paraId="3B57849F" w14:textId="77777777" w:rsidTr="00E11302">
        <w:trPr>
          <w:trHeight w:val="232"/>
        </w:trPr>
        <w:tc>
          <w:tcPr>
            <w:tcW w:w="3510" w:type="dxa"/>
            <w:shd w:val="clear" w:color="auto" w:fill="C0C0C0"/>
          </w:tcPr>
          <w:p w14:paraId="2DE271B2" w14:textId="77777777" w:rsidR="006C3515" w:rsidRPr="00E11302" w:rsidRDefault="006C3515" w:rsidP="00B003E4">
            <w:pPr>
              <w:jc w:val="center"/>
              <w:rPr>
                <w:rFonts w:ascii="Modern No. 20" w:hAnsi="Modern No. 20" w:cs="Arial"/>
                <w:b/>
              </w:rPr>
            </w:pPr>
            <w:r w:rsidRPr="00E11302">
              <w:rPr>
                <w:rFonts w:ascii="Modern No. 20" w:hAnsi="Modern No. 20" w:cs="Arial"/>
                <w:b/>
              </w:rPr>
              <w:t>What</w:t>
            </w:r>
          </w:p>
        </w:tc>
        <w:tc>
          <w:tcPr>
            <w:tcW w:w="3391" w:type="dxa"/>
            <w:shd w:val="clear" w:color="auto" w:fill="C0C0C0"/>
          </w:tcPr>
          <w:p w14:paraId="633075C1" w14:textId="77777777" w:rsidR="006C3515" w:rsidRPr="00E11302" w:rsidRDefault="006C3515" w:rsidP="00B003E4">
            <w:pPr>
              <w:jc w:val="center"/>
              <w:rPr>
                <w:rFonts w:ascii="Modern No. 20" w:hAnsi="Modern No. 20" w:cs="Arial"/>
                <w:b/>
              </w:rPr>
            </w:pPr>
            <w:r w:rsidRPr="00E11302">
              <w:rPr>
                <w:rFonts w:ascii="Modern No. 20" w:hAnsi="Modern No. 20" w:cs="Arial"/>
                <w:b/>
              </w:rPr>
              <w:t>How</w:t>
            </w:r>
          </w:p>
        </w:tc>
        <w:tc>
          <w:tcPr>
            <w:tcW w:w="1739" w:type="dxa"/>
            <w:shd w:val="clear" w:color="auto" w:fill="C0C0C0"/>
          </w:tcPr>
          <w:p w14:paraId="552260E0" w14:textId="77777777" w:rsidR="006C3515" w:rsidRPr="00E11302" w:rsidRDefault="006C3515" w:rsidP="00B003E4">
            <w:pPr>
              <w:jc w:val="center"/>
              <w:rPr>
                <w:rFonts w:ascii="Modern No. 20" w:hAnsi="Modern No. 20" w:cs="Arial"/>
                <w:b/>
              </w:rPr>
            </w:pPr>
            <w:r w:rsidRPr="00E11302">
              <w:rPr>
                <w:rFonts w:ascii="Modern No. 20" w:hAnsi="Modern No. 20" w:cs="Arial"/>
                <w:b/>
              </w:rPr>
              <w:t>Who</w:t>
            </w:r>
          </w:p>
        </w:tc>
        <w:tc>
          <w:tcPr>
            <w:tcW w:w="1440" w:type="dxa"/>
            <w:shd w:val="clear" w:color="auto" w:fill="C0C0C0"/>
          </w:tcPr>
          <w:p w14:paraId="22EB6391" w14:textId="77777777" w:rsidR="006C3515" w:rsidRPr="00E11302" w:rsidRDefault="006C3515" w:rsidP="00B003E4">
            <w:pPr>
              <w:jc w:val="center"/>
              <w:rPr>
                <w:rFonts w:ascii="Modern No. 20" w:hAnsi="Modern No. 20" w:cs="Arial"/>
                <w:b/>
              </w:rPr>
            </w:pPr>
            <w:r w:rsidRPr="00E11302">
              <w:rPr>
                <w:rFonts w:ascii="Modern No. 20" w:hAnsi="Modern No. 20" w:cs="Arial"/>
                <w:b/>
              </w:rPr>
              <w:t>Time</w:t>
            </w:r>
          </w:p>
        </w:tc>
      </w:tr>
      <w:tr w:rsidR="006C3515" w:rsidRPr="00E11302" w14:paraId="6B59AD6B" w14:textId="77777777" w:rsidTr="00E11302">
        <w:trPr>
          <w:trHeight w:val="1115"/>
        </w:trPr>
        <w:tc>
          <w:tcPr>
            <w:tcW w:w="3510" w:type="dxa"/>
          </w:tcPr>
          <w:p w14:paraId="2787A486" w14:textId="77777777" w:rsidR="006C3515" w:rsidRPr="00E11302" w:rsidRDefault="006C3515" w:rsidP="007004B8">
            <w:pPr>
              <w:pStyle w:val="NoSpacing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Set Up:</w:t>
            </w:r>
          </w:p>
          <w:p w14:paraId="19BF7D93" w14:textId="77777777" w:rsidR="006C3515" w:rsidRPr="00E11302" w:rsidRDefault="006C3515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540"/>
              </w:tabs>
              <w:spacing w:after="0" w:line="240" w:lineRule="auto"/>
              <w:ind w:left="540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Context</w:t>
            </w:r>
          </w:p>
          <w:p w14:paraId="62414286" w14:textId="77777777" w:rsidR="006C3515" w:rsidRPr="00E11302" w:rsidRDefault="006C3515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540"/>
              </w:tabs>
              <w:spacing w:after="0" w:line="240" w:lineRule="auto"/>
              <w:ind w:left="540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Desired Outcomes</w:t>
            </w:r>
          </w:p>
          <w:p w14:paraId="7CA1EB83" w14:textId="77777777" w:rsidR="006C3515" w:rsidRPr="00E11302" w:rsidRDefault="006C3515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540"/>
              </w:tabs>
              <w:spacing w:after="0" w:line="240" w:lineRule="auto"/>
              <w:ind w:left="540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Agenda</w:t>
            </w:r>
          </w:p>
          <w:p w14:paraId="6AD502D0" w14:textId="77777777" w:rsidR="006C3515" w:rsidRPr="00E11302" w:rsidRDefault="006C3515" w:rsidP="006C3515">
            <w:pPr>
              <w:spacing w:after="0" w:line="240" w:lineRule="auto"/>
              <w:ind w:left="540"/>
              <w:rPr>
                <w:rFonts w:ascii="Modern No. 20" w:hAnsi="Modern No. 20" w:cs="Arial"/>
              </w:rPr>
            </w:pPr>
          </w:p>
        </w:tc>
        <w:tc>
          <w:tcPr>
            <w:tcW w:w="3391" w:type="dxa"/>
          </w:tcPr>
          <w:p w14:paraId="08D9DA14" w14:textId="77777777" w:rsidR="006C3515" w:rsidRPr="00E11302" w:rsidRDefault="006C3515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Present</w:t>
            </w:r>
          </w:p>
          <w:p w14:paraId="288FF620" w14:textId="77777777" w:rsidR="006C3515" w:rsidRPr="00E11302" w:rsidRDefault="006C3515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Clarify</w:t>
            </w:r>
          </w:p>
          <w:p w14:paraId="35E200B1" w14:textId="77777777" w:rsidR="006C3515" w:rsidRPr="00E11302" w:rsidRDefault="006C3515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Check for Agreement</w:t>
            </w:r>
          </w:p>
        </w:tc>
        <w:tc>
          <w:tcPr>
            <w:tcW w:w="1739" w:type="dxa"/>
          </w:tcPr>
          <w:p w14:paraId="3A4162B0" w14:textId="2C027D61" w:rsidR="006C3515" w:rsidRPr="00E11302" w:rsidRDefault="00C4390F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Name(s) Here</w:t>
            </w:r>
          </w:p>
        </w:tc>
        <w:tc>
          <w:tcPr>
            <w:tcW w:w="1440" w:type="dxa"/>
          </w:tcPr>
          <w:p w14:paraId="7973D25A" w14:textId="2DFA2E47" w:rsidR="006C3515" w:rsidRPr="00E11302" w:rsidRDefault="00B943F6" w:rsidP="00B003E4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2</w:t>
            </w:r>
            <w:r w:rsidR="006C3515" w:rsidRPr="00E11302">
              <w:rPr>
                <w:rFonts w:ascii="Modern No. 20" w:hAnsi="Modern No. 20" w:cs="Arial"/>
              </w:rPr>
              <w:t xml:space="preserve"> </w:t>
            </w:r>
            <w:proofErr w:type="spellStart"/>
            <w:r w:rsidR="006C3515" w:rsidRPr="00E11302">
              <w:rPr>
                <w:rFonts w:ascii="Modern No. 20" w:hAnsi="Modern No. 20" w:cs="Arial"/>
              </w:rPr>
              <w:t>min</w:t>
            </w:r>
            <w:r w:rsidR="00832FF4" w:rsidRPr="00E11302">
              <w:rPr>
                <w:rFonts w:ascii="Modern No. 20" w:hAnsi="Modern No. 20" w:cs="Arial"/>
              </w:rPr>
              <w:t>s</w:t>
            </w:r>
            <w:proofErr w:type="spellEnd"/>
          </w:p>
        </w:tc>
      </w:tr>
      <w:tr w:rsidR="00B943F6" w:rsidRPr="00E11302" w14:paraId="27489E90" w14:textId="77777777" w:rsidTr="00B943F6">
        <w:trPr>
          <w:trHeight w:val="458"/>
        </w:trPr>
        <w:tc>
          <w:tcPr>
            <w:tcW w:w="3510" w:type="dxa"/>
          </w:tcPr>
          <w:p w14:paraId="41EAD27E" w14:textId="01409438" w:rsidR="00B943F6" w:rsidRPr="00E11302" w:rsidRDefault="00B943F6" w:rsidP="007004B8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Welcome &amp; Introductions</w:t>
            </w:r>
          </w:p>
        </w:tc>
        <w:tc>
          <w:tcPr>
            <w:tcW w:w="3391" w:type="dxa"/>
          </w:tcPr>
          <w:p w14:paraId="689A1100" w14:textId="61DCE67B" w:rsidR="00B943F6" w:rsidRPr="00E11302" w:rsidRDefault="00B943F6" w:rsidP="004A258B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Present</w:t>
            </w:r>
          </w:p>
        </w:tc>
        <w:tc>
          <w:tcPr>
            <w:tcW w:w="1739" w:type="dxa"/>
          </w:tcPr>
          <w:p w14:paraId="798B160C" w14:textId="08413F09" w:rsidR="00B943F6" w:rsidRDefault="00B943F6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All</w:t>
            </w:r>
          </w:p>
        </w:tc>
        <w:tc>
          <w:tcPr>
            <w:tcW w:w="1440" w:type="dxa"/>
          </w:tcPr>
          <w:p w14:paraId="67D9BD86" w14:textId="641FBEF7" w:rsidR="00B943F6" w:rsidRDefault="00B943F6" w:rsidP="00B003E4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15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832FF4" w:rsidRPr="00E11302" w14:paraId="18F00411" w14:textId="77777777" w:rsidTr="00E11302">
        <w:trPr>
          <w:trHeight w:val="986"/>
        </w:trPr>
        <w:tc>
          <w:tcPr>
            <w:tcW w:w="3510" w:type="dxa"/>
          </w:tcPr>
          <w:p w14:paraId="6A5EE345" w14:textId="1B8C1447" w:rsidR="00832FF4" w:rsidRPr="00E11302" w:rsidRDefault="00E11302" w:rsidP="00832FF4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Mission and Vision Statement</w:t>
            </w:r>
          </w:p>
          <w:p w14:paraId="5541C294" w14:textId="77777777" w:rsidR="00832FF4" w:rsidRPr="00E11302" w:rsidRDefault="00832FF4" w:rsidP="00832FF4">
            <w:pPr>
              <w:rPr>
                <w:rFonts w:ascii="Modern No. 20" w:hAnsi="Modern No. 20" w:cs="Arial"/>
              </w:rPr>
            </w:pPr>
          </w:p>
        </w:tc>
        <w:tc>
          <w:tcPr>
            <w:tcW w:w="3391" w:type="dxa"/>
          </w:tcPr>
          <w:p w14:paraId="56D292E9" w14:textId="77777777" w:rsidR="00832FF4" w:rsidRPr="00E11302" w:rsidRDefault="00832FF4" w:rsidP="00832FF4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Present</w:t>
            </w:r>
          </w:p>
          <w:p w14:paraId="675AEB1B" w14:textId="77777777" w:rsidR="00832FF4" w:rsidRPr="00E11302" w:rsidRDefault="00832FF4" w:rsidP="00832FF4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Discuss</w:t>
            </w:r>
          </w:p>
          <w:p w14:paraId="25FA4B51" w14:textId="77777777" w:rsidR="00832FF4" w:rsidRPr="00E11302" w:rsidRDefault="00832FF4" w:rsidP="00832FF4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 xml:space="preserve">Check for understanding </w:t>
            </w:r>
          </w:p>
        </w:tc>
        <w:tc>
          <w:tcPr>
            <w:tcW w:w="1739" w:type="dxa"/>
          </w:tcPr>
          <w:p w14:paraId="3857D17B" w14:textId="1C8FF249" w:rsidR="00832FF4" w:rsidRPr="00E11302" w:rsidRDefault="00AE1210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SIT Team</w:t>
            </w:r>
          </w:p>
        </w:tc>
        <w:tc>
          <w:tcPr>
            <w:tcW w:w="1440" w:type="dxa"/>
          </w:tcPr>
          <w:p w14:paraId="1C0C24E4" w14:textId="1B90E7B0" w:rsidR="00832FF4" w:rsidRPr="00E11302" w:rsidRDefault="00B943F6" w:rsidP="00832FF4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30</w:t>
            </w:r>
            <w:r w:rsidR="00AE1210">
              <w:rPr>
                <w:rFonts w:ascii="Modern No. 20" w:hAnsi="Modern No. 20" w:cs="Arial"/>
              </w:rPr>
              <w:t xml:space="preserve"> </w:t>
            </w:r>
            <w:proofErr w:type="spellStart"/>
            <w:r w:rsidR="00AE1210"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377C07" w:rsidRPr="00E11302" w14:paraId="173486C9" w14:textId="77777777" w:rsidTr="00B943F6">
        <w:trPr>
          <w:trHeight w:val="800"/>
        </w:trPr>
        <w:tc>
          <w:tcPr>
            <w:tcW w:w="3510" w:type="dxa"/>
          </w:tcPr>
          <w:p w14:paraId="4AD8AD5B" w14:textId="20835AF0" w:rsidR="00377C07" w:rsidRPr="00E11302" w:rsidRDefault="00E11302" w:rsidP="00B47FD8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School Instructional Goals</w:t>
            </w:r>
          </w:p>
        </w:tc>
        <w:tc>
          <w:tcPr>
            <w:tcW w:w="3391" w:type="dxa"/>
          </w:tcPr>
          <w:p w14:paraId="757F6A33" w14:textId="77777777" w:rsidR="00377C07" w:rsidRPr="00E11302" w:rsidRDefault="00377C07" w:rsidP="00BC4468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Present</w:t>
            </w:r>
          </w:p>
          <w:p w14:paraId="341A272E" w14:textId="77777777" w:rsidR="00377C07" w:rsidRPr="00E11302" w:rsidRDefault="00377C07" w:rsidP="00BC4468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Discuss</w:t>
            </w:r>
          </w:p>
          <w:p w14:paraId="6A5DE4E7" w14:textId="77777777" w:rsidR="00377C07" w:rsidRPr="00E11302" w:rsidRDefault="00377C07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 xml:space="preserve">Check for </w:t>
            </w:r>
            <w:r w:rsidR="0053303E" w:rsidRPr="00E11302">
              <w:rPr>
                <w:rFonts w:ascii="Modern No. 20" w:hAnsi="Modern No. 20" w:cs="Arial"/>
              </w:rPr>
              <w:t xml:space="preserve">agreement </w:t>
            </w:r>
          </w:p>
        </w:tc>
        <w:tc>
          <w:tcPr>
            <w:tcW w:w="1739" w:type="dxa"/>
          </w:tcPr>
          <w:p w14:paraId="2F235FEA" w14:textId="017A5EF7" w:rsidR="00377C07" w:rsidRPr="00E11302" w:rsidRDefault="00AE1210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SIT Team</w:t>
            </w:r>
          </w:p>
        </w:tc>
        <w:tc>
          <w:tcPr>
            <w:tcW w:w="1440" w:type="dxa"/>
          </w:tcPr>
          <w:p w14:paraId="7B23605B" w14:textId="1B1B245E" w:rsidR="00377C07" w:rsidRPr="00E11302" w:rsidRDefault="00B943F6" w:rsidP="00C261AF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30</w:t>
            </w:r>
            <w:r w:rsidR="00AE1210">
              <w:rPr>
                <w:rFonts w:ascii="Modern No. 20" w:hAnsi="Modern No. 20" w:cs="Arial"/>
              </w:rPr>
              <w:t xml:space="preserve"> </w:t>
            </w:r>
            <w:proofErr w:type="spellStart"/>
            <w:r w:rsidR="00AE1210"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53303E" w:rsidRPr="00E11302" w14:paraId="104ADEC0" w14:textId="77777777" w:rsidTr="00B943F6">
        <w:trPr>
          <w:trHeight w:val="1070"/>
        </w:trPr>
        <w:tc>
          <w:tcPr>
            <w:tcW w:w="3510" w:type="dxa"/>
          </w:tcPr>
          <w:p w14:paraId="049B5507" w14:textId="77777777" w:rsidR="0053303E" w:rsidRDefault="00E11302" w:rsidP="00B47FD8">
            <w:pPr>
              <w:pStyle w:val="NoSpacing"/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THS Non-negotiables</w:t>
            </w:r>
          </w:p>
          <w:p w14:paraId="5A97AC5E" w14:textId="77777777" w:rsidR="00C4390F" w:rsidRDefault="00C4390F" w:rsidP="00C4390F">
            <w:pPr>
              <w:pStyle w:val="NoSpacing"/>
              <w:numPr>
                <w:ilvl w:val="0"/>
                <w:numId w:val="28"/>
              </w:numPr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Electronic Devices</w:t>
            </w:r>
          </w:p>
          <w:p w14:paraId="092B998F" w14:textId="77777777" w:rsidR="00C4390F" w:rsidRDefault="00C4390F" w:rsidP="00C4390F">
            <w:pPr>
              <w:pStyle w:val="NoSpacing"/>
              <w:numPr>
                <w:ilvl w:val="0"/>
                <w:numId w:val="28"/>
              </w:numPr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Work Hours</w:t>
            </w:r>
          </w:p>
          <w:p w14:paraId="028252D9" w14:textId="77777777" w:rsidR="00C4390F" w:rsidRDefault="00C4390F" w:rsidP="00C4390F">
            <w:pPr>
              <w:pStyle w:val="NoSpacing"/>
              <w:numPr>
                <w:ilvl w:val="0"/>
                <w:numId w:val="28"/>
              </w:numPr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proofErr w:type="spellStart"/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Tardies</w:t>
            </w:r>
            <w:proofErr w:type="spellEnd"/>
          </w:p>
          <w:p w14:paraId="55238D15" w14:textId="1DBD4EBC" w:rsidR="00C4390F" w:rsidRPr="00E11302" w:rsidRDefault="00C4390F" w:rsidP="00C4390F">
            <w:pPr>
              <w:pStyle w:val="NoSpacing"/>
              <w:ind w:left="720"/>
              <w:rPr>
                <w:rFonts w:ascii="Modern No. 20" w:hAnsi="Modern No. 20" w:cs="Arial"/>
                <w:color w:val="222222"/>
                <w:shd w:val="clear" w:color="auto" w:fill="FFFFFF"/>
              </w:rPr>
            </w:pPr>
          </w:p>
        </w:tc>
        <w:tc>
          <w:tcPr>
            <w:tcW w:w="3391" w:type="dxa"/>
          </w:tcPr>
          <w:p w14:paraId="4FE84415" w14:textId="77777777" w:rsidR="0053303E" w:rsidRPr="00E11302" w:rsidRDefault="0053303E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Present</w:t>
            </w:r>
          </w:p>
          <w:p w14:paraId="1C88B139" w14:textId="77777777" w:rsidR="0053303E" w:rsidRPr="00E11302" w:rsidRDefault="0053303E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Discuss</w:t>
            </w:r>
          </w:p>
          <w:p w14:paraId="43039825" w14:textId="77777777" w:rsidR="0053303E" w:rsidRPr="00E11302" w:rsidRDefault="0053303E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 xml:space="preserve">Check for understanding </w:t>
            </w:r>
          </w:p>
        </w:tc>
        <w:tc>
          <w:tcPr>
            <w:tcW w:w="1739" w:type="dxa"/>
          </w:tcPr>
          <w:p w14:paraId="7BF0A55F" w14:textId="74B0FB02" w:rsidR="0053303E" w:rsidRPr="00E11302" w:rsidRDefault="00AE1210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SIT Team</w:t>
            </w:r>
          </w:p>
        </w:tc>
        <w:tc>
          <w:tcPr>
            <w:tcW w:w="1440" w:type="dxa"/>
          </w:tcPr>
          <w:p w14:paraId="5A0516DC" w14:textId="6BE89837" w:rsidR="0053303E" w:rsidRPr="00E11302" w:rsidRDefault="00B943F6" w:rsidP="00C261AF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30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B943F6" w:rsidRPr="00E11302" w14:paraId="2A62B443" w14:textId="77777777" w:rsidTr="00B943F6">
        <w:trPr>
          <w:trHeight w:val="413"/>
        </w:trPr>
        <w:tc>
          <w:tcPr>
            <w:tcW w:w="3510" w:type="dxa"/>
          </w:tcPr>
          <w:p w14:paraId="6CAD537D" w14:textId="741F2FD5" w:rsidR="00B943F6" w:rsidRDefault="00B943F6" w:rsidP="00B47FD8">
            <w:pPr>
              <w:pStyle w:val="NoSpacing"/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Break</w:t>
            </w:r>
          </w:p>
        </w:tc>
        <w:tc>
          <w:tcPr>
            <w:tcW w:w="3391" w:type="dxa"/>
          </w:tcPr>
          <w:p w14:paraId="5068D234" w14:textId="043CD9F1" w:rsidR="00B943F6" w:rsidRPr="00E11302" w:rsidRDefault="00B943F6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Present</w:t>
            </w:r>
          </w:p>
        </w:tc>
        <w:tc>
          <w:tcPr>
            <w:tcW w:w="1739" w:type="dxa"/>
          </w:tcPr>
          <w:p w14:paraId="6054EF07" w14:textId="449A7B68" w:rsidR="00B943F6" w:rsidRDefault="00B943F6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All</w:t>
            </w:r>
          </w:p>
        </w:tc>
        <w:tc>
          <w:tcPr>
            <w:tcW w:w="1440" w:type="dxa"/>
          </w:tcPr>
          <w:p w14:paraId="3562CD17" w14:textId="2A299F29" w:rsidR="00B943F6" w:rsidRDefault="00B943F6" w:rsidP="00C261AF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15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53303E" w:rsidRPr="00E11302" w14:paraId="06EF7E07" w14:textId="77777777" w:rsidTr="00E11302">
        <w:trPr>
          <w:trHeight w:val="956"/>
        </w:trPr>
        <w:tc>
          <w:tcPr>
            <w:tcW w:w="3510" w:type="dxa"/>
          </w:tcPr>
          <w:p w14:paraId="235023A6" w14:textId="659FE9D4" w:rsidR="0053303E" w:rsidRPr="00E11302" w:rsidRDefault="00E11302" w:rsidP="00B47FD8">
            <w:pPr>
              <w:pStyle w:val="NoSpacing"/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Handbooks</w:t>
            </w:r>
          </w:p>
        </w:tc>
        <w:tc>
          <w:tcPr>
            <w:tcW w:w="3391" w:type="dxa"/>
          </w:tcPr>
          <w:p w14:paraId="54745E1C" w14:textId="77777777" w:rsidR="0053303E" w:rsidRPr="00E11302" w:rsidRDefault="0053303E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Present</w:t>
            </w:r>
          </w:p>
          <w:p w14:paraId="0F4B4AF7" w14:textId="77777777" w:rsidR="0053303E" w:rsidRPr="00E11302" w:rsidRDefault="0053303E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Discuss</w:t>
            </w:r>
          </w:p>
          <w:p w14:paraId="5687A3B2" w14:textId="77777777" w:rsidR="0053303E" w:rsidRPr="00E11302" w:rsidRDefault="0053303E" w:rsidP="0053303E">
            <w:pPr>
              <w:numPr>
                <w:ilvl w:val="0"/>
                <w:numId w:val="2"/>
              </w:numPr>
              <w:tabs>
                <w:tab w:val="clear" w:pos="720"/>
                <w:tab w:val="num" w:pos="216"/>
              </w:tabs>
              <w:spacing w:after="0" w:line="240" w:lineRule="auto"/>
              <w:ind w:left="216" w:hanging="18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 xml:space="preserve">Check for understanding </w:t>
            </w:r>
          </w:p>
        </w:tc>
        <w:tc>
          <w:tcPr>
            <w:tcW w:w="1739" w:type="dxa"/>
          </w:tcPr>
          <w:p w14:paraId="1E6E4B49" w14:textId="77777777" w:rsidR="00AE1210" w:rsidRDefault="00AE1210" w:rsidP="00340B07">
            <w:pPr>
              <w:spacing w:line="240" w:lineRule="auto"/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T. Hopkins</w:t>
            </w:r>
          </w:p>
          <w:p w14:paraId="214E054A" w14:textId="77777777" w:rsidR="00340B07" w:rsidRDefault="00340B07" w:rsidP="00340B07">
            <w:pPr>
              <w:spacing w:line="240" w:lineRule="auto"/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H. </w:t>
            </w:r>
            <w:proofErr w:type="spellStart"/>
            <w:r>
              <w:rPr>
                <w:rFonts w:ascii="Modern No. 20" w:hAnsi="Modern No. 20" w:cs="Arial"/>
              </w:rPr>
              <w:t>Boutwell</w:t>
            </w:r>
            <w:proofErr w:type="spellEnd"/>
          </w:p>
          <w:p w14:paraId="2C9FC5D2" w14:textId="40149426" w:rsidR="00340B07" w:rsidRPr="00E11302" w:rsidRDefault="00340B07" w:rsidP="00340B07">
            <w:pPr>
              <w:spacing w:line="240" w:lineRule="auto"/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L. Jenkins</w:t>
            </w:r>
          </w:p>
        </w:tc>
        <w:tc>
          <w:tcPr>
            <w:tcW w:w="1440" w:type="dxa"/>
          </w:tcPr>
          <w:p w14:paraId="0874E12F" w14:textId="248B28FD" w:rsidR="0053303E" w:rsidRPr="00E11302" w:rsidRDefault="00B943F6" w:rsidP="00C261AF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60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166D9E" w:rsidRPr="00E11302" w14:paraId="742B7951" w14:textId="77777777" w:rsidTr="00E11302">
        <w:trPr>
          <w:trHeight w:val="971"/>
        </w:trPr>
        <w:tc>
          <w:tcPr>
            <w:tcW w:w="3510" w:type="dxa"/>
          </w:tcPr>
          <w:p w14:paraId="3C5A4DF9" w14:textId="42AA4E30" w:rsidR="00832FF4" w:rsidRPr="00E11302" w:rsidRDefault="00E11302" w:rsidP="00E11302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Committees</w:t>
            </w:r>
          </w:p>
        </w:tc>
        <w:tc>
          <w:tcPr>
            <w:tcW w:w="3391" w:type="dxa"/>
          </w:tcPr>
          <w:p w14:paraId="6F6E240B" w14:textId="77777777" w:rsidR="00385F17" w:rsidRPr="00E11302" w:rsidRDefault="00172BF9" w:rsidP="00172BF9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252" w:hanging="27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Present</w:t>
            </w:r>
          </w:p>
          <w:p w14:paraId="6F69AAFC" w14:textId="77777777" w:rsidR="00172BF9" w:rsidRPr="00E11302" w:rsidRDefault="00172BF9" w:rsidP="00172BF9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252" w:hanging="27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>Discuss</w:t>
            </w:r>
          </w:p>
          <w:p w14:paraId="43D18274" w14:textId="77777777" w:rsidR="00172BF9" w:rsidRPr="00E11302" w:rsidRDefault="00172BF9" w:rsidP="00172BF9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252" w:hanging="270"/>
              <w:rPr>
                <w:rFonts w:ascii="Modern No. 20" w:hAnsi="Modern No. 20" w:cs="Arial"/>
              </w:rPr>
            </w:pPr>
            <w:r w:rsidRPr="00E11302">
              <w:rPr>
                <w:rFonts w:ascii="Modern No. 20" w:hAnsi="Modern No. 20" w:cs="Arial"/>
              </w:rPr>
              <w:t xml:space="preserve">Check for understanding </w:t>
            </w:r>
          </w:p>
        </w:tc>
        <w:tc>
          <w:tcPr>
            <w:tcW w:w="1739" w:type="dxa"/>
          </w:tcPr>
          <w:p w14:paraId="57866E30" w14:textId="767FA4A3" w:rsidR="00166D9E" w:rsidRPr="00E11302" w:rsidRDefault="00AE1210" w:rsidP="00340B07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H. </w:t>
            </w:r>
            <w:proofErr w:type="spellStart"/>
            <w:r>
              <w:rPr>
                <w:rFonts w:ascii="Modern No. 20" w:hAnsi="Modern No. 20" w:cs="Arial"/>
              </w:rPr>
              <w:t>Boutwell</w:t>
            </w:r>
            <w:proofErr w:type="spellEnd"/>
          </w:p>
        </w:tc>
        <w:tc>
          <w:tcPr>
            <w:tcW w:w="1440" w:type="dxa"/>
          </w:tcPr>
          <w:p w14:paraId="5B3DFD4E" w14:textId="6DC15BF9" w:rsidR="00166D9E" w:rsidRPr="00E11302" w:rsidRDefault="00166D9E" w:rsidP="00B003E4">
            <w:pPr>
              <w:jc w:val="center"/>
              <w:rPr>
                <w:rFonts w:ascii="Modern No. 20" w:hAnsi="Modern No. 20" w:cs="Arial"/>
              </w:rPr>
            </w:pPr>
          </w:p>
        </w:tc>
      </w:tr>
      <w:tr w:rsidR="006C3515" w:rsidRPr="00E11302" w14:paraId="38820FFE" w14:textId="77777777" w:rsidTr="00E11302">
        <w:trPr>
          <w:trHeight w:val="800"/>
        </w:trPr>
        <w:tc>
          <w:tcPr>
            <w:tcW w:w="3510" w:type="dxa"/>
          </w:tcPr>
          <w:p w14:paraId="42DA0C6A" w14:textId="2250C5A6" w:rsidR="006C3515" w:rsidRPr="00E11302" w:rsidRDefault="00C4390F" w:rsidP="001120B1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lastRenderedPageBreak/>
              <w:t>Internal Communication</w:t>
            </w:r>
          </w:p>
        </w:tc>
        <w:tc>
          <w:tcPr>
            <w:tcW w:w="3391" w:type="dxa"/>
          </w:tcPr>
          <w:p w14:paraId="421B1F3E" w14:textId="77777777" w:rsidR="006C3515" w:rsidRPr="00E11302" w:rsidRDefault="006C3515" w:rsidP="001120B1">
            <w:pPr>
              <w:spacing w:after="0" w:line="240" w:lineRule="auto"/>
              <w:ind w:left="216"/>
              <w:rPr>
                <w:rFonts w:ascii="Modern No. 20" w:hAnsi="Modern No. 20" w:cs="Arial"/>
              </w:rPr>
            </w:pPr>
          </w:p>
        </w:tc>
        <w:tc>
          <w:tcPr>
            <w:tcW w:w="1739" w:type="dxa"/>
          </w:tcPr>
          <w:p w14:paraId="258A541C" w14:textId="74E12CCE" w:rsidR="006C3515" w:rsidRPr="00E11302" w:rsidRDefault="00AE1210" w:rsidP="001120B1">
            <w:pPr>
              <w:pStyle w:val="NoSpacing"/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H. </w:t>
            </w:r>
            <w:proofErr w:type="spellStart"/>
            <w:r>
              <w:rPr>
                <w:rFonts w:ascii="Modern No. 20" w:hAnsi="Modern No. 20" w:cs="Arial"/>
              </w:rPr>
              <w:t>Boutwell</w:t>
            </w:r>
            <w:proofErr w:type="spellEnd"/>
          </w:p>
        </w:tc>
        <w:tc>
          <w:tcPr>
            <w:tcW w:w="1440" w:type="dxa"/>
          </w:tcPr>
          <w:p w14:paraId="46C96DB2" w14:textId="77777777" w:rsidR="006C3515" w:rsidRPr="00E11302" w:rsidRDefault="006C3515" w:rsidP="001120B1">
            <w:pPr>
              <w:jc w:val="center"/>
              <w:rPr>
                <w:rFonts w:ascii="Modern No. 20" w:hAnsi="Modern No. 20" w:cs="Arial"/>
              </w:rPr>
            </w:pPr>
          </w:p>
        </w:tc>
      </w:tr>
      <w:tr w:rsidR="00C4390F" w:rsidRPr="00E11302" w14:paraId="201C31B9" w14:textId="77777777" w:rsidTr="00E11302">
        <w:trPr>
          <w:trHeight w:val="800"/>
        </w:trPr>
        <w:tc>
          <w:tcPr>
            <w:tcW w:w="3510" w:type="dxa"/>
          </w:tcPr>
          <w:p w14:paraId="009CF79A" w14:textId="5EDDEF7B" w:rsidR="00C4390F" w:rsidRDefault="00C4390F" w:rsidP="001120B1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Schedules</w:t>
            </w:r>
          </w:p>
        </w:tc>
        <w:tc>
          <w:tcPr>
            <w:tcW w:w="3391" w:type="dxa"/>
          </w:tcPr>
          <w:p w14:paraId="20D37BAE" w14:textId="77777777" w:rsidR="00C4390F" w:rsidRPr="00E11302" w:rsidRDefault="00C4390F" w:rsidP="001120B1">
            <w:pPr>
              <w:spacing w:after="0" w:line="240" w:lineRule="auto"/>
              <w:ind w:left="216"/>
              <w:rPr>
                <w:rFonts w:ascii="Modern No. 20" w:hAnsi="Modern No. 20" w:cs="Arial"/>
              </w:rPr>
            </w:pPr>
          </w:p>
        </w:tc>
        <w:tc>
          <w:tcPr>
            <w:tcW w:w="1739" w:type="dxa"/>
          </w:tcPr>
          <w:p w14:paraId="6C3C868B" w14:textId="39C3C255" w:rsidR="00C4390F" w:rsidRPr="00E11302" w:rsidRDefault="00340B07" w:rsidP="00340B07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</w:t>
            </w:r>
            <w:r w:rsidR="00AE1210">
              <w:rPr>
                <w:rFonts w:ascii="Modern No. 20" w:hAnsi="Modern No. 20" w:cs="Arial"/>
              </w:rPr>
              <w:t>T. Hopkins</w:t>
            </w:r>
          </w:p>
        </w:tc>
        <w:tc>
          <w:tcPr>
            <w:tcW w:w="1440" w:type="dxa"/>
          </w:tcPr>
          <w:p w14:paraId="69028103" w14:textId="1BFC2B00" w:rsidR="00C4390F" w:rsidRPr="00E11302" w:rsidRDefault="00AE1210" w:rsidP="001120B1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5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C4390F" w:rsidRPr="00E11302" w14:paraId="64F88566" w14:textId="77777777" w:rsidTr="00E11302">
        <w:trPr>
          <w:trHeight w:val="800"/>
        </w:trPr>
        <w:tc>
          <w:tcPr>
            <w:tcW w:w="3510" w:type="dxa"/>
          </w:tcPr>
          <w:p w14:paraId="1CB20EB5" w14:textId="7FC47196" w:rsidR="00C4390F" w:rsidRDefault="00C4390F" w:rsidP="001120B1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Meetings</w:t>
            </w:r>
          </w:p>
        </w:tc>
        <w:tc>
          <w:tcPr>
            <w:tcW w:w="3391" w:type="dxa"/>
          </w:tcPr>
          <w:p w14:paraId="3285E821" w14:textId="77777777" w:rsidR="00C4390F" w:rsidRDefault="00D36A5A" w:rsidP="00D36A5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Present</w:t>
            </w:r>
          </w:p>
          <w:p w14:paraId="7C4520A8" w14:textId="77777777" w:rsidR="00D36A5A" w:rsidRDefault="00D36A5A" w:rsidP="00D36A5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Discuss</w:t>
            </w:r>
          </w:p>
          <w:p w14:paraId="75EAEA93" w14:textId="4421C436" w:rsidR="00D36A5A" w:rsidRPr="00D36A5A" w:rsidRDefault="00D36A5A" w:rsidP="00D36A5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Check for understanding</w:t>
            </w:r>
          </w:p>
        </w:tc>
        <w:tc>
          <w:tcPr>
            <w:tcW w:w="1739" w:type="dxa"/>
          </w:tcPr>
          <w:p w14:paraId="50360BC7" w14:textId="7170F9AC" w:rsidR="00D36A5A" w:rsidRPr="00E11302" w:rsidRDefault="00340B07" w:rsidP="00AE1210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SIT Team</w:t>
            </w:r>
          </w:p>
        </w:tc>
        <w:tc>
          <w:tcPr>
            <w:tcW w:w="1440" w:type="dxa"/>
          </w:tcPr>
          <w:p w14:paraId="446EAD3B" w14:textId="2C678C27" w:rsidR="00C4390F" w:rsidRPr="00E11302" w:rsidRDefault="00B943F6" w:rsidP="001120B1">
            <w:pPr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15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C4390F" w:rsidRPr="00E11302" w14:paraId="14D6F1BA" w14:textId="77777777" w:rsidTr="00D36A5A">
        <w:trPr>
          <w:trHeight w:val="1250"/>
        </w:trPr>
        <w:tc>
          <w:tcPr>
            <w:tcW w:w="3510" w:type="dxa"/>
          </w:tcPr>
          <w:p w14:paraId="067C80FE" w14:textId="304418F9" w:rsidR="00C4390F" w:rsidRDefault="00C4390F" w:rsidP="00C4390F">
            <w:pPr>
              <w:pStyle w:val="NoSpacing"/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Opening Week</w:t>
            </w:r>
          </w:p>
          <w:p w14:paraId="775DC357" w14:textId="70844A2C" w:rsidR="00C4390F" w:rsidRDefault="00C4390F" w:rsidP="00C4390F">
            <w:pPr>
              <w:pStyle w:val="NoSpacing"/>
              <w:numPr>
                <w:ilvl w:val="0"/>
                <w:numId w:val="29"/>
              </w:numPr>
              <w:rPr>
                <w:rFonts w:ascii="Modern No. 20" w:hAnsi="Modern No. 20" w:cs="Arial"/>
                <w:color w:val="222222"/>
                <w:shd w:val="clear" w:color="auto" w:fill="FFFFFF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For Teachers</w:t>
            </w:r>
          </w:p>
          <w:p w14:paraId="3D7B9F45" w14:textId="6FB5BB7F" w:rsidR="00C4390F" w:rsidRPr="00C4390F" w:rsidRDefault="00C4390F" w:rsidP="00C4390F">
            <w:pPr>
              <w:pStyle w:val="NoSpacing"/>
              <w:numPr>
                <w:ilvl w:val="0"/>
                <w:numId w:val="29"/>
              </w:num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For Students</w:t>
            </w:r>
          </w:p>
          <w:p w14:paraId="7128E3E3" w14:textId="403B2953" w:rsidR="00C4390F" w:rsidRPr="00C4390F" w:rsidRDefault="00C4390F" w:rsidP="00C4390F">
            <w:pPr>
              <w:pStyle w:val="NoSpacing"/>
              <w:numPr>
                <w:ilvl w:val="0"/>
                <w:numId w:val="29"/>
              </w:num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Freshman Orientation</w:t>
            </w:r>
          </w:p>
          <w:p w14:paraId="6D60A753" w14:textId="713DECE3" w:rsidR="00C4390F" w:rsidRPr="00C4390F" w:rsidRDefault="00C4390F" w:rsidP="00C4390F">
            <w:pPr>
              <w:pStyle w:val="NoSpacing"/>
              <w:numPr>
                <w:ilvl w:val="0"/>
                <w:numId w:val="29"/>
              </w:num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  <w:color w:val="222222"/>
                <w:shd w:val="clear" w:color="auto" w:fill="FFFFFF"/>
              </w:rPr>
              <w:t>Dates to Remember</w:t>
            </w:r>
          </w:p>
        </w:tc>
        <w:tc>
          <w:tcPr>
            <w:tcW w:w="3391" w:type="dxa"/>
          </w:tcPr>
          <w:p w14:paraId="30000A33" w14:textId="652203C5" w:rsidR="00D36A5A" w:rsidRPr="00D36A5A" w:rsidRDefault="00D36A5A" w:rsidP="00D36A5A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Present</w:t>
            </w:r>
          </w:p>
        </w:tc>
        <w:tc>
          <w:tcPr>
            <w:tcW w:w="1739" w:type="dxa"/>
          </w:tcPr>
          <w:p w14:paraId="6B0C0ECD" w14:textId="35DC50E9" w:rsidR="00C4390F" w:rsidRDefault="00AE1210" w:rsidP="00AE1210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T. Hopkins</w:t>
            </w:r>
          </w:p>
          <w:p w14:paraId="121DF147" w14:textId="65F3508D" w:rsidR="00AE1210" w:rsidRDefault="00AE1210" w:rsidP="00AE1210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H. </w:t>
            </w:r>
            <w:proofErr w:type="spellStart"/>
            <w:r>
              <w:rPr>
                <w:rFonts w:ascii="Modern No. 20" w:hAnsi="Modern No. 20" w:cs="Arial"/>
              </w:rPr>
              <w:t>Boutwell</w:t>
            </w:r>
            <w:proofErr w:type="spellEnd"/>
          </w:p>
          <w:p w14:paraId="0C940180" w14:textId="23A809CC" w:rsidR="00AE1210" w:rsidRPr="00E11302" w:rsidRDefault="00340B07" w:rsidP="00AE1210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</w:t>
            </w:r>
            <w:r w:rsidR="00AE1210">
              <w:rPr>
                <w:rFonts w:ascii="Modern No. 20" w:hAnsi="Modern No. 20" w:cs="Arial"/>
              </w:rPr>
              <w:t xml:space="preserve"> L. Jenkins</w:t>
            </w:r>
          </w:p>
        </w:tc>
        <w:tc>
          <w:tcPr>
            <w:tcW w:w="1440" w:type="dxa"/>
          </w:tcPr>
          <w:p w14:paraId="250A3D1B" w14:textId="4EA28A11" w:rsidR="00C4390F" w:rsidRPr="00E11302" w:rsidRDefault="00B943F6" w:rsidP="00B943F6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 15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C4390F" w:rsidRPr="00E11302" w14:paraId="29084856" w14:textId="77777777" w:rsidTr="00D36A5A">
        <w:trPr>
          <w:trHeight w:val="467"/>
        </w:trPr>
        <w:tc>
          <w:tcPr>
            <w:tcW w:w="3510" w:type="dxa"/>
          </w:tcPr>
          <w:p w14:paraId="342AAC82" w14:textId="5F9FB29B" w:rsidR="00C4390F" w:rsidRDefault="00C4390F" w:rsidP="001120B1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Planning Period Meetings</w:t>
            </w:r>
          </w:p>
        </w:tc>
        <w:tc>
          <w:tcPr>
            <w:tcW w:w="3391" w:type="dxa"/>
          </w:tcPr>
          <w:p w14:paraId="4D48CF04" w14:textId="77777777" w:rsidR="00C4390F" w:rsidRDefault="00D36A5A" w:rsidP="00D36A5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Present</w:t>
            </w:r>
          </w:p>
          <w:p w14:paraId="00DA48BC" w14:textId="77777777" w:rsidR="00D36A5A" w:rsidRDefault="00D36A5A" w:rsidP="00D36A5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Discuss</w:t>
            </w:r>
          </w:p>
          <w:p w14:paraId="6428BA83" w14:textId="77D9CCD6" w:rsidR="00D36A5A" w:rsidRPr="00D36A5A" w:rsidRDefault="00D36A5A" w:rsidP="00D36A5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Check for understanding</w:t>
            </w:r>
          </w:p>
        </w:tc>
        <w:tc>
          <w:tcPr>
            <w:tcW w:w="1739" w:type="dxa"/>
          </w:tcPr>
          <w:p w14:paraId="098828C8" w14:textId="46946EC7" w:rsidR="00C4390F" w:rsidRPr="00E11302" w:rsidRDefault="00340B07" w:rsidP="00340B07">
            <w:pPr>
              <w:pStyle w:val="NoSpacing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 T. Hopkins</w:t>
            </w:r>
          </w:p>
        </w:tc>
        <w:tc>
          <w:tcPr>
            <w:tcW w:w="1440" w:type="dxa"/>
          </w:tcPr>
          <w:p w14:paraId="4791376E" w14:textId="3D758746" w:rsidR="00C4390F" w:rsidRPr="00E11302" w:rsidRDefault="00B943F6" w:rsidP="00B943F6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 xml:space="preserve">     5 </w:t>
            </w:r>
            <w:proofErr w:type="spellStart"/>
            <w:r>
              <w:rPr>
                <w:rFonts w:ascii="Modern No. 20" w:hAnsi="Modern No. 20" w:cs="Arial"/>
              </w:rPr>
              <w:t>mins</w:t>
            </w:r>
            <w:proofErr w:type="spellEnd"/>
          </w:p>
        </w:tc>
      </w:tr>
      <w:tr w:rsidR="00C277D6" w:rsidRPr="00E11302" w14:paraId="4BD55600" w14:textId="77777777" w:rsidTr="00E11302">
        <w:trPr>
          <w:trHeight w:val="800"/>
        </w:trPr>
        <w:tc>
          <w:tcPr>
            <w:tcW w:w="3510" w:type="dxa"/>
          </w:tcPr>
          <w:p w14:paraId="472158E1" w14:textId="23021C7C" w:rsidR="00C277D6" w:rsidRDefault="00C277D6" w:rsidP="001120B1">
            <w:pPr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Data Talk</w:t>
            </w:r>
          </w:p>
        </w:tc>
        <w:tc>
          <w:tcPr>
            <w:tcW w:w="3391" w:type="dxa"/>
          </w:tcPr>
          <w:p w14:paraId="655B81A2" w14:textId="77777777" w:rsidR="00C277D6" w:rsidRPr="00E11302" w:rsidRDefault="00C277D6" w:rsidP="001120B1">
            <w:pPr>
              <w:spacing w:after="0" w:line="240" w:lineRule="auto"/>
              <w:ind w:left="216"/>
              <w:rPr>
                <w:rFonts w:ascii="Modern No. 20" w:hAnsi="Modern No. 20" w:cs="Arial"/>
              </w:rPr>
            </w:pPr>
          </w:p>
        </w:tc>
        <w:tc>
          <w:tcPr>
            <w:tcW w:w="1739" w:type="dxa"/>
          </w:tcPr>
          <w:p w14:paraId="02891226" w14:textId="5F31DB80" w:rsidR="00C277D6" w:rsidRPr="00E11302" w:rsidRDefault="00AE1210" w:rsidP="001120B1">
            <w:pPr>
              <w:pStyle w:val="NoSpacing"/>
              <w:jc w:val="center"/>
              <w:rPr>
                <w:rFonts w:ascii="Modern No. 20" w:hAnsi="Modern No. 20" w:cs="Arial"/>
              </w:rPr>
            </w:pPr>
            <w:r>
              <w:rPr>
                <w:rFonts w:ascii="Modern No. 20" w:hAnsi="Modern No. 20" w:cs="Arial"/>
              </w:rPr>
              <w:t>L. Jenkins</w:t>
            </w:r>
          </w:p>
        </w:tc>
        <w:tc>
          <w:tcPr>
            <w:tcW w:w="1440" w:type="dxa"/>
          </w:tcPr>
          <w:p w14:paraId="5F89FDAA" w14:textId="77777777" w:rsidR="00C277D6" w:rsidRPr="00E11302" w:rsidRDefault="00C277D6" w:rsidP="001120B1">
            <w:pPr>
              <w:jc w:val="center"/>
              <w:rPr>
                <w:rFonts w:ascii="Modern No. 20" w:hAnsi="Modern No. 20" w:cs="Arial"/>
              </w:rPr>
            </w:pPr>
          </w:p>
        </w:tc>
      </w:tr>
    </w:tbl>
    <w:p w14:paraId="70AC644E" w14:textId="77777777" w:rsidR="004A258B" w:rsidRPr="00E11302" w:rsidRDefault="004A258B" w:rsidP="002B253F">
      <w:pPr>
        <w:rPr>
          <w:rFonts w:ascii="Modern No. 20" w:hAnsi="Modern No. 20"/>
          <w:sz w:val="20"/>
          <w:szCs w:val="20"/>
        </w:rPr>
      </w:pPr>
    </w:p>
    <w:sectPr w:rsidR="004A258B" w:rsidRPr="00E11302" w:rsidSect="00E11302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6D59"/>
    <w:multiLevelType w:val="hybridMultilevel"/>
    <w:tmpl w:val="9350D1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" w15:restartNumberingAfterBreak="0">
    <w:nsid w:val="06E11652"/>
    <w:multiLevelType w:val="hybridMultilevel"/>
    <w:tmpl w:val="163E9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D22CD5"/>
    <w:multiLevelType w:val="hybridMultilevel"/>
    <w:tmpl w:val="41502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756D0"/>
    <w:multiLevelType w:val="hybridMultilevel"/>
    <w:tmpl w:val="301C23A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96D9C"/>
    <w:multiLevelType w:val="hybridMultilevel"/>
    <w:tmpl w:val="87F4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05AED"/>
    <w:multiLevelType w:val="hybridMultilevel"/>
    <w:tmpl w:val="5B2AF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A62CD"/>
    <w:multiLevelType w:val="hybridMultilevel"/>
    <w:tmpl w:val="5A56EBD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258F4"/>
    <w:multiLevelType w:val="hybridMultilevel"/>
    <w:tmpl w:val="4F9A5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0017E6"/>
    <w:multiLevelType w:val="hybridMultilevel"/>
    <w:tmpl w:val="28BE7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4575B4"/>
    <w:multiLevelType w:val="hybridMultilevel"/>
    <w:tmpl w:val="8000F40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0" w15:restartNumberingAfterBreak="0">
    <w:nsid w:val="3E7F50B6"/>
    <w:multiLevelType w:val="hybridMultilevel"/>
    <w:tmpl w:val="1756B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4543"/>
    <w:multiLevelType w:val="hybridMultilevel"/>
    <w:tmpl w:val="D64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1663F"/>
    <w:multiLevelType w:val="hybridMultilevel"/>
    <w:tmpl w:val="91201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17896"/>
    <w:multiLevelType w:val="hybridMultilevel"/>
    <w:tmpl w:val="83002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17476"/>
    <w:multiLevelType w:val="hybridMultilevel"/>
    <w:tmpl w:val="4CE69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755FA"/>
    <w:multiLevelType w:val="hybridMultilevel"/>
    <w:tmpl w:val="1AEC1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0458D"/>
    <w:multiLevelType w:val="hybridMultilevel"/>
    <w:tmpl w:val="D528ECCC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7" w15:restartNumberingAfterBreak="0">
    <w:nsid w:val="496C7396"/>
    <w:multiLevelType w:val="hybridMultilevel"/>
    <w:tmpl w:val="10ECA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3C4481"/>
    <w:multiLevelType w:val="hybridMultilevel"/>
    <w:tmpl w:val="A19C74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4D976CC1"/>
    <w:multiLevelType w:val="hybridMultilevel"/>
    <w:tmpl w:val="AFB8C0A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46CE8"/>
    <w:multiLevelType w:val="hybridMultilevel"/>
    <w:tmpl w:val="8684F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6230D"/>
    <w:multiLevelType w:val="hybridMultilevel"/>
    <w:tmpl w:val="BA82C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B549FC"/>
    <w:multiLevelType w:val="hybridMultilevel"/>
    <w:tmpl w:val="FBE07028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3" w15:restartNumberingAfterBreak="0">
    <w:nsid w:val="55E03BAC"/>
    <w:multiLevelType w:val="hybridMultilevel"/>
    <w:tmpl w:val="DBE0DB4C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1932C6"/>
    <w:multiLevelType w:val="hybridMultilevel"/>
    <w:tmpl w:val="2A58C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913D28"/>
    <w:multiLevelType w:val="hybridMultilevel"/>
    <w:tmpl w:val="CC823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C477D"/>
    <w:multiLevelType w:val="hybridMultilevel"/>
    <w:tmpl w:val="88E2D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002039"/>
    <w:multiLevelType w:val="hybridMultilevel"/>
    <w:tmpl w:val="E7C6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930177"/>
    <w:multiLevelType w:val="hybridMultilevel"/>
    <w:tmpl w:val="BE5E9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51BEB"/>
    <w:multiLevelType w:val="hybridMultilevel"/>
    <w:tmpl w:val="CB42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93430C"/>
    <w:multiLevelType w:val="hybridMultilevel"/>
    <w:tmpl w:val="C06C973A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25"/>
  </w:num>
  <w:num w:numId="4">
    <w:abstractNumId w:val="15"/>
  </w:num>
  <w:num w:numId="5">
    <w:abstractNumId w:val="14"/>
  </w:num>
  <w:num w:numId="6">
    <w:abstractNumId w:val="21"/>
  </w:num>
  <w:num w:numId="7">
    <w:abstractNumId w:val="20"/>
  </w:num>
  <w:num w:numId="8">
    <w:abstractNumId w:val="26"/>
  </w:num>
  <w:num w:numId="9">
    <w:abstractNumId w:val="8"/>
  </w:num>
  <w:num w:numId="10">
    <w:abstractNumId w:val="11"/>
  </w:num>
  <w:num w:numId="11">
    <w:abstractNumId w:val="1"/>
  </w:num>
  <w:num w:numId="12">
    <w:abstractNumId w:val="7"/>
  </w:num>
  <w:num w:numId="13">
    <w:abstractNumId w:val="12"/>
  </w:num>
  <w:num w:numId="14">
    <w:abstractNumId w:val="6"/>
  </w:num>
  <w:num w:numId="15">
    <w:abstractNumId w:val="23"/>
  </w:num>
  <w:num w:numId="16">
    <w:abstractNumId w:val="18"/>
  </w:num>
  <w:num w:numId="17">
    <w:abstractNumId w:val="28"/>
  </w:num>
  <w:num w:numId="18">
    <w:abstractNumId w:val="10"/>
  </w:num>
  <w:num w:numId="19">
    <w:abstractNumId w:val="29"/>
  </w:num>
  <w:num w:numId="20">
    <w:abstractNumId w:val="0"/>
  </w:num>
  <w:num w:numId="21">
    <w:abstractNumId w:val="27"/>
  </w:num>
  <w:num w:numId="22">
    <w:abstractNumId w:val="2"/>
  </w:num>
  <w:num w:numId="23">
    <w:abstractNumId w:val="16"/>
  </w:num>
  <w:num w:numId="24">
    <w:abstractNumId w:val="17"/>
  </w:num>
  <w:num w:numId="25">
    <w:abstractNumId w:val="4"/>
  </w:num>
  <w:num w:numId="26">
    <w:abstractNumId w:val="22"/>
  </w:num>
  <w:num w:numId="27">
    <w:abstractNumId w:val="5"/>
  </w:num>
  <w:num w:numId="28">
    <w:abstractNumId w:val="24"/>
  </w:num>
  <w:num w:numId="29">
    <w:abstractNumId w:val="13"/>
  </w:num>
  <w:num w:numId="30">
    <w:abstractNumId w:val="9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I0MTE2NTU2NDZV0lEKTi0uzszPAykwNKoFAD6Dtp4tAAAA"/>
  </w:docVars>
  <w:rsids>
    <w:rsidRoot w:val="004A258B"/>
    <w:rsid w:val="0001467D"/>
    <w:rsid w:val="00024EF0"/>
    <w:rsid w:val="00025C38"/>
    <w:rsid w:val="0002669D"/>
    <w:rsid w:val="00047218"/>
    <w:rsid w:val="00052C45"/>
    <w:rsid w:val="00077C12"/>
    <w:rsid w:val="00091DED"/>
    <w:rsid w:val="00107700"/>
    <w:rsid w:val="001120B1"/>
    <w:rsid w:val="001557B5"/>
    <w:rsid w:val="00166D9E"/>
    <w:rsid w:val="00172BF9"/>
    <w:rsid w:val="0020698F"/>
    <w:rsid w:val="002218B2"/>
    <w:rsid w:val="00263ED0"/>
    <w:rsid w:val="0028654E"/>
    <w:rsid w:val="00292A8F"/>
    <w:rsid w:val="002B253F"/>
    <w:rsid w:val="002D10F9"/>
    <w:rsid w:val="002E26FB"/>
    <w:rsid w:val="003408E5"/>
    <w:rsid w:val="00340B07"/>
    <w:rsid w:val="0034334C"/>
    <w:rsid w:val="00344917"/>
    <w:rsid w:val="0035127E"/>
    <w:rsid w:val="00377C07"/>
    <w:rsid w:val="00385F17"/>
    <w:rsid w:val="00386475"/>
    <w:rsid w:val="003C4E81"/>
    <w:rsid w:val="003D10B5"/>
    <w:rsid w:val="003D56CB"/>
    <w:rsid w:val="00405F38"/>
    <w:rsid w:val="00411796"/>
    <w:rsid w:val="00417A1E"/>
    <w:rsid w:val="00421A2A"/>
    <w:rsid w:val="00441F49"/>
    <w:rsid w:val="0048114B"/>
    <w:rsid w:val="004A258B"/>
    <w:rsid w:val="004B0A5A"/>
    <w:rsid w:val="004D05F3"/>
    <w:rsid w:val="004D6B6C"/>
    <w:rsid w:val="004E31E8"/>
    <w:rsid w:val="00512300"/>
    <w:rsid w:val="0053303E"/>
    <w:rsid w:val="00574FFE"/>
    <w:rsid w:val="005A3379"/>
    <w:rsid w:val="005B21B6"/>
    <w:rsid w:val="0063799C"/>
    <w:rsid w:val="006A7977"/>
    <w:rsid w:val="006C3515"/>
    <w:rsid w:val="006C4995"/>
    <w:rsid w:val="007004B8"/>
    <w:rsid w:val="00767697"/>
    <w:rsid w:val="007729FD"/>
    <w:rsid w:val="00794204"/>
    <w:rsid w:val="007A0BC6"/>
    <w:rsid w:val="007F00C5"/>
    <w:rsid w:val="00802332"/>
    <w:rsid w:val="00832FF4"/>
    <w:rsid w:val="00875FB9"/>
    <w:rsid w:val="00895A18"/>
    <w:rsid w:val="008F43F0"/>
    <w:rsid w:val="009347B1"/>
    <w:rsid w:val="009A256F"/>
    <w:rsid w:val="009C3757"/>
    <w:rsid w:val="00A130F2"/>
    <w:rsid w:val="00A142EA"/>
    <w:rsid w:val="00A67FCE"/>
    <w:rsid w:val="00A93A67"/>
    <w:rsid w:val="00AE1210"/>
    <w:rsid w:val="00B123DE"/>
    <w:rsid w:val="00B21A04"/>
    <w:rsid w:val="00B456BA"/>
    <w:rsid w:val="00B47CA4"/>
    <w:rsid w:val="00B47FD8"/>
    <w:rsid w:val="00B52597"/>
    <w:rsid w:val="00B943F6"/>
    <w:rsid w:val="00BB32C2"/>
    <w:rsid w:val="00BC4468"/>
    <w:rsid w:val="00BE0660"/>
    <w:rsid w:val="00BE0FC2"/>
    <w:rsid w:val="00C12D7C"/>
    <w:rsid w:val="00C261AF"/>
    <w:rsid w:val="00C277D6"/>
    <w:rsid w:val="00C4390F"/>
    <w:rsid w:val="00CA34A9"/>
    <w:rsid w:val="00D20E3C"/>
    <w:rsid w:val="00D36A5A"/>
    <w:rsid w:val="00D73F72"/>
    <w:rsid w:val="00DC3632"/>
    <w:rsid w:val="00DE1A31"/>
    <w:rsid w:val="00DE3AA9"/>
    <w:rsid w:val="00DE6BDA"/>
    <w:rsid w:val="00E10D69"/>
    <w:rsid w:val="00E11302"/>
    <w:rsid w:val="00E42013"/>
    <w:rsid w:val="00E84C1E"/>
    <w:rsid w:val="00EC34E7"/>
    <w:rsid w:val="00F12F45"/>
    <w:rsid w:val="00F43E8C"/>
    <w:rsid w:val="00FB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2C74B"/>
  <w15:chartTrackingRefBased/>
  <w15:docId w15:val="{CA1DE214-B4E4-431B-ACA5-2564AC37F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5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A258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4A258B"/>
    <w:rPr>
      <w:rFonts w:ascii="Times New Roman" w:eastAsia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5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5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A258B"/>
    <w:pPr>
      <w:ind w:left="720"/>
      <w:contextualSpacing/>
    </w:pPr>
  </w:style>
  <w:style w:type="paragraph" w:styleId="NoSpacing">
    <w:name w:val="No Spacing"/>
    <w:uiPriority w:val="1"/>
    <w:qFormat/>
    <w:rsid w:val="00A93A6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02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23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23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23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233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A2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2849B8-3D47-478C-9C02-DB0CD58B6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gecombe County Public Schools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atts</dc:creator>
  <cp:keywords/>
  <dc:description/>
  <cp:lastModifiedBy>Leshaun Jenkins</cp:lastModifiedBy>
  <cp:revision>2</cp:revision>
  <cp:lastPrinted>2018-09-19T16:41:00Z</cp:lastPrinted>
  <dcterms:created xsi:type="dcterms:W3CDTF">2020-04-30T16:14:00Z</dcterms:created>
  <dcterms:modified xsi:type="dcterms:W3CDTF">2020-04-30T16:14:00Z</dcterms:modified>
</cp:coreProperties>
</file>